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  <w:bookmarkStart w:id="0" w:name="_GoBack"/>
      <w:bookmarkEnd w:id="0"/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8A29A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8A29A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8A29A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8A29AE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5DF28B4" w14:textId="031BA704" w:rsidR="002743A9" w:rsidRPr="002743A9" w:rsidRDefault="00231DC7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312086B4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77777777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59647D31" w14:textId="77777777" w:rsidR="00556ED1" w:rsidRPr="00A21396" w:rsidRDefault="00556ED1" w:rsidP="00556ED1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F23A0A1" w14:textId="77777777" w:rsidR="00556ED1" w:rsidRDefault="00556ED1" w:rsidP="00556ED1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14D64CE8" w14:textId="77777777" w:rsidR="00556ED1" w:rsidRPr="008915C8" w:rsidRDefault="00556ED1" w:rsidP="00556ED1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7C51230A" w14:textId="77777777" w:rsidR="00556ED1" w:rsidRDefault="00556ED1" w:rsidP="00556ED1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0447109B" w14:textId="150BF85B" w:rsidR="0004423B" w:rsidRDefault="00556ED1" w:rsidP="0004423B">
      <w:pPr>
        <w:pStyle w:val="a6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07437249" w14:textId="77777777" w:rsidR="0004423B" w:rsidRPr="0004423B" w:rsidRDefault="0004423B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 w:hint="eastAsia"/>
          <w:bCs/>
          <w:kern w:val="0"/>
          <w:sz w:val="10"/>
          <w:szCs w:val="10"/>
        </w:rPr>
      </w:pPr>
    </w:p>
    <w:p w14:paraId="78845769" w14:textId="13D52C9B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>-type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>)</w:t>
      </w:r>
    </w:p>
    <w:p w14:paraId="6AF350E7" w14:textId="19C76009" w:rsidR="00556ED1" w:rsidRPr="00556ED1" w:rsidRDefault="00556ED1" w:rsidP="00556ED1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simulation 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>RCWA, FDTD, FEM, etc.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81A4631" w14:textId="2F95C56F" w:rsidR="00382EC8" w:rsidRDefault="0004423B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Design of w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aveguide-type folded </w:t>
      </w:r>
      <w:proofErr w:type="spellStart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or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customized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35803FAB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wafer </w:t>
      </w:r>
      <w:r w:rsidR="00556ED1">
        <w:rPr>
          <w:rFonts w:ascii="Linux Libertine Display" w:hAnsi="Linux Libertine Display" w:cs="Linux Libertine Display"/>
          <w:bCs/>
          <w:kern w:val="0"/>
          <w:szCs w:val="20"/>
        </w:rPr>
        <w:t xml:space="preserve">single-side /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double-side nanofabrication using lithography-techniques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 w:hint="eastAsia"/>
          <w:bCs/>
          <w:kern w:val="0"/>
          <w:sz w:val="10"/>
          <w:szCs w:val="10"/>
        </w:rPr>
      </w:pPr>
    </w:p>
    <w:p w14:paraId="669D7382" w14:textId="14176102" w:rsidR="00C355CB" w:rsidRPr="006B56B6" w:rsidRDefault="008267E4" w:rsidP="006B56B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44BCAB5E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proofErr w:type="gramStart"/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77777777" w:rsidR="006B56B6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</w:t>
      </w:r>
      <w:r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)</w:t>
      </w:r>
      <w:r w:rsidRPr="00043F41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</w:p>
    <w:p w14:paraId="5C4C841F" w14:textId="77777777" w:rsidR="006B56B6" w:rsidRPr="00043F41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4AB45182" w:rsidR="006B56B6" w:rsidRPr="00BB0F2A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hyperlink r:id="rId18" w:history="1">
        <w:r w:rsidRPr="009C7DAA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2402853, 2025 (Early View). </w:t>
      </w:r>
      <w:r w:rsidR="00E64901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7C96898D" w14:textId="77777777" w:rsidR="006B56B6" w:rsidRPr="0005665E" w:rsidRDefault="006B56B6" w:rsidP="006B56B6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5711F2EE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J.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. Choi, W. Han, J. Kim, and B. Lee, “</w:t>
      </w:r>
      <w:hyperlink r:id="rId19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 xml:space="preserve">Dispersion-Engineered Metasurface Doublet Design </w:t>
        </w:r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lastRenderedPageBreak/>
          <w:t>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.</w:t>
      </w:r>
    </w:p>
    <w:p w14:paraId="6F60E44A" w14:textId="77777777" w:rsidR="006B56B6" w:rsidRPr="00A371D7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 xml:space="preserve">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>, and B. Lee, “</w:t>
      </w:r>
      <w:hyperlink r:id="rId23" w:tgtFrame="_blank" w:history="1">
        <w:r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</w:t>
      </w:r>
      <w:proofErr w:type="spellStart"/>
      <w:r>
        <w:rPr>
          <w:rFonts w:ascii="Linux Libertine Display" w:hAnsi="Linux Libertine Display" w:cs="Linux Libertine Display"/>
        </w:rPr>
        <w:t>Chae</w:t>
      </w:r>
      <w:proofErr w:type="spellEnd"/>
      <w:r>
        <w:rPr>
          <w:rFonts w:ascii="Linux Libertine Display" w:hAnsi="Linux Libertine Display" w:cs="Linux Libertine Display"/>
        </w:rPr>
        <w:t xml:space="preserve">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176ED805" w14:textId="36414405" w:rsidR="00B05979" w:rsidRPr="005E0C31" w:rsidRDefault="00B05979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“Cascaded Janus meta-optics: generalized platform for bidirectional asymmetric modulation of light,”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 2025 (Accepted).</w:t>
      </w: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43BD8A22" w14:textId="67AA1966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7777777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625E4CCC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>
        <w:rPr>
          <w:rFonts w:ascii="Linux Libertine Display" w:hAnsi="Linux Libertine Display" w:cs="Linux Libertine Display"/>
        </w:rPr>
        <w:br/>
      </w:r>
      <w:r w:rsidR="0004423B">
        <w:rPr>
          <w:rFonts w:ascii="Linux Libertine Display" w:hAnsi="Linux Libertine Display" w:cs="Linux Libertine Display"/>
        </w:rPr>
        <w:br/>
      </w:r>
      <w:r w:rsidR="0004423B">
        <w:rPr>
          <w:rFonts w:ascii="Linux Libertine Display" w:hAnsi="Linux Libertine Display" w:cs="Linux Libertine Display"/>
        </w:rPr>
        <w:br/>
      </w:r>
      <w:r w:rsidR="0004423B">
        <w:rPr>
          <w:rFonts w:ascii="Linux Libertine Display" w:hAnsi="Linux Libertine Display" w:cs="Linux Libertine Display"/>
        </w:rPr>
        <w:br/>
      </w:r>
      <w:r w:rsidR="0004423B">
        <w:rPr>
          <w:rFonts w:ascii="Linux Libertine Display" w:hAnsi="Linux Libertine Display" w:cs="Linux Libertine Display"/>
        </w:rPr>
        <w:br/>
      </w:r>
    </w:p>
    <w:p w14:paraId="253AD073" w14:textId="2F20CF39" w:rsidR="006B56B6" w:rsidRPr="0005665E" w:rsidRDefault="006B56B6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w:lastRenderedPageBreak/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0F70783" w14:textId="77777777" w:rsidR="006B56B6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a6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 xml:space="preserve">Optics and Photonics Congress, </w:t>
      </w:r>
      <w:proofErr w:type="spellStart"/>
      <w:r w:rsidRPr="006049F1">
        <w:rPr>
          <w:rFonts w:ascii="Linux Libertine Display" w:hAnsi="Linux Libertine Display" w:cs="Linux Libertine Display"/>
          <w:bCs/>
          <w:kern w:val="0"/>
        </w:rPr>
        <w:t>Jeju</w:t>
      </w:r>
      <w:proofErr w:type="spellEnd"/>
      <w:r w:rsidRPr="006049F1">
        <w:rPr>
          <w:rFonts w:ascii="Linux Libertine Display" w:hAnsi="Linux Libertine Display" w:cs="Linux Libertine Display"/>
          <w:bCs/>
          <w:kern w:val="0"/>
        </w:rPr>
        <w:t>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5"/>
      <w:footerReference w:type="default" r:id="rId26"/>
      <w:headerReference w:type="first" r:id="rId27"/>
      <w:footerReference w:type="first" r:id="rId28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CDC3D" w14:textId="77777777" w:rsidR="008A29AE" w:rsidRDefault="008A29AE" w:rsidP="004D4333">
      <w:pPr>
        <w:spacing w:after="0" w:line="240" w:lineRule="auto"/>
      </w:pPr>
      <w:r>
        <w:separator/>
      </w:r>
    </w:p>
  </w:endnote>
  <w:endnote w:type="continuationSeparator" w:id="0">
    <w:p w14:paraId="5E63DCFB" w14:textId="77777777" w:rsidR="008A29AE" w:rsidRDefault="008A29AE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14137CEF-F8E5-44AB-AA9B-CE9E0287F3A3}"/>
    <w:embedBold r:id="rId2" w:fontKey="{B0825594-5A90-48F4-B5C9-B3E062F11227}"/>
    <w:embedItalic r:id="rId3" w:fontKey="{7E195814-6BA5-4D27-8C67-C0962EF82C59}"/>
    <w:embedBoldItalic r:id="rId4" w:fontKey="{1D0A2E12-3B03-428B-AE28-6FE836B2885D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E1F984" w14:textId="77777777" w:rsidR="008A29AE" w:rsidRDefault="008A29AE" w:rsidP="004D4333">
      <w:pPr>
        <w:spacing w:after="0" w:line="240" w:lineRule="auto"/>
      </w:pPr>
      <w:r>
        <w:separator/>
      </w:r>
    </w:p>
  </w:footnote>
  <w:footnote w:type="continuationSeparator" w:id="0">
    <w:p w14:paraId="49A9015E" w14:textId="77777777" w:rsidR="008A29AE" w:rsidRDefault="008A29AE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47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9AE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A532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515C66-27F9-4A36-810F-CDFF2701A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1342</Words>
  <Characters>7653</Characters>
  <Application>Microsoft Office Word</Application>
  <DocSecurity>0</DocSecurity>
  <Lines>63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27</cp:revision>
  <cp:lastPrinted>2025-03-05T04:19:00Z</cp:lastPrinted>
  <dcterms:created xsi:type="dcterms:W3CDTF">2025-03-04T04:35:00Z</dcterms:created>
  <dcterms:modified xsi:type="dcterms:W3CDTF">2025-03-10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